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50201" w14:textId="77777777" w:rsidR="0032060D" w:rsidRDefault="0032060D"/>
    <w:p w14:paraId="230DD2BB" w14:textId="25B852BF" w:rsidR="00DA204F" w:rsidRDefault="00B33CFD">
      <w:r>
        <w:t>Designing the login page</w:t>
      </w:r>
    </w:p>
    <w:p w14:paraId="258E43AB" w14:textId="77777777" w:rsidR="007109BD" w:rsidRDefault="007109BD"/>
    <w:p w14:paraId="2D1D9821" w14:textId="21839A5C" w:rsidR="007109BD" w:rsidRDefault="007109BD">
      <w:r>
        <w:rPr>
          <w:noProof/>
        </w:rPr>
        <w:drawing>
          <wp:inline distT="0" distB="0" distL="0" distR="0" wp14:anchorId="50C57890" wp14:editId="37EEE913">
            <wp:extent cx="5943600" cy="2709545"/>
            <wp:effectExtent l="0" t="0" r="0" b="0"/>
            <wp:docPr id="5878051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80516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63943" w14:textId="4BF1DF5A" w:rsidR="00DA204F" w:rsidRDefault="00E0383B">
      <w:r>
        <w:t>Download</w:t>
      </w:r>
      <w:r w:rsidR="00DA204F">
        <w:t xml:space="preserve"> </w:t>
      </w:r>
      <w:r w:rsidR="00DA204F" w:rsidRPr="001E3975">
        <w:rPr>
          <w:b/>
          <w:bCs/>
        </w:rPr>
        <w:t>facebook</w:t>
      </w:r>
      <w:r>
        <w:t xml:space="preserve"> </w:t>
      </w:r>
      <w:r w:rsidRPr="001E3975">
        <w:rPr>
          <w:b/>
          <w:bCs/>
        </w:rPr>
        <w:t>logo</w:t>
      </w:r>
      <w:r w:rsidR="00DA204F">
        <w:t xml:space="preserve"> image and text from facebook website</w:t>
      </w:r>
    </w:p>
    <w:p w14:paraId="734908AD" w14:textId="2BE8F451" w:rsidR="00E0383B" w:rsidRDefault="00E0383B">
      <w:r>
        <w:t>Crate main &lt;div&gt;</w:t>
      </w:r>
    </w:p>
    <w:p w14:paraId="2A54646C" w14:textId="6D608A64" w:rsidR="00E0383B" w:rsidRDefault="00E0383B">
      <w:r>
        <w:t>And two div in it</w:t>
      </w:r>
    </w:p>
    <w:p w14:paraId="3573DAFC" w14:textId="2BCAB0E7" w:rsidR="00E0383B" w:rsidRDefault="00E0383B">
      <w:r>
        <w:t xml:space="preserve">Use class=”container for main dive”  </w:t>
      </w:r>
    </w:p>
    <w:p w14:paraId="585526A1" w14:textId="2247994B" w:rsidR="00E0383B" w:rsidRDefault="00E0383B">
      <w:r>
        <w:t>Left and right for child div</w:t>
      </w:r>
    </w:p>
    <w:p w14:paraId="1B46FCB7" w14:textId="2C79D558" w:rsidR="00AA596A" w:rsidRPr="00AA596A" w:rsidRDefault="00AA596A" w:rsidP="00AA596A">
      <w:p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</w:pPr>
      <w:r>
        <w:t xml:space="preserve">In first div call the image using  command </w:t>
      </w:r>
      <w:r w:rsidRPr="00AA596A">
        <w:rPr>
          <w:rFonts w:ascii="Consolas" w:eastAsia="Times New Roman" w:hAnsi="Consolas" w:cs="Times New Roman"/>
          <w:color w:val="800000"/>
          <w:kern w:val="0"/>
          <w:sz w:val="21"/>
          <w:szCs w:val="21"/>
          <w:lang w:val="en-US"/>
          <w14:ligatures w14:val="none"/>
        </w:rPr>
        <w:t>&lt;img</w:t>
      </w:r>
      <w:r w:rsidRPr="00AA596A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 xml:space="preserve"> </w:t>
      </w:r>
      <w:r w:rsidRPr="00AA596A">
        <w:rPr>
          <w:rFonts w:ascii="Consolas" w:eastAsia="Times New Roman" w:hAnsi="Consolas" w:cs="Times New Roman"/>
          <w:color w:val="E50000"/>
          <w:kern w:val="0"/>
          <w:sz w:val="21"/>
          <w:szCs w:val="21"/>
          <w:lang w:val="en-US"/>
          <w14:ligatures w14:val="none"/>
        </w:rPr>
        <w:t>src</w:t>
      </w:r>
      <w:r w:rsidRPr="00AA596A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>=</w:t>
      </w:r>
      <w:r w:rsidRPr="00AA596A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US"/>
          <w14:ligatures w14:val="none"/>
        </w:rPr>
        <w:t>"facebooklogo.svg"</w:t>
      </w:r>
      <w:r w:rsidRPr="00AA596A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 xml:space="preserve"> </w:t>
      </w:r>
      <w:r w:rsidRPr="00AA596A">
        <w:rPr>
          <w:rFonts w:ascii="Consolas" w:eastAsia="Times New Roman" w:hAnsi="Consolas" w:cs="Times New Roman"/>
          <w:color w:val="E50000"/>
          <w:kern w:val="0"/>
          <w:sz w:val="21"/>
          <w:szCs w:val="21"/>
          <w:lang w:val="en-US"/>
          <w14:ligatures w14:val="none"/>
        </w:rPr>
        <w:t>alt</w:t>
      </w:r>
      <w:r w:rsidRPr="00AA596A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>=</w:t>
      </w:r>
      <w:r w:rsidRPr="00AA596A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US"/>
          <w14:ligatures w14:val="none"/>
        </w:rPr>
        <w:t>"facebooklogo"</w:t>
      </w:r>
      <w:r w:rsidRPr="00AA596A">
        <w:rPr>
          <w:rFonts w:ascii="Consolas" w:eastAsia="Times New Roman" w:hAnsi="Consolas" w:cs="Times New Roman"/>
          <w:color w:val="800000"/>
          <w:kern w:val="0"/>
          <w:sz w:val="21"/>
          <w:szCs w:val="21"/>
          <w:lang w:val="en-US"/>
          <w14:ligatures w14:val="none"/>
        </w:rPr>
        <w:t>&gt;</w:t>
      </w:r>
    </w:p>
    <w:p w14:paraId="36B77CF7" w14:textId="77777777" w:rsidR="00613E6C" w:rsidRDefault="0023215A">
      <w:r>
        <w:t xml:space="preserve">In Right div </w:t>
      </w:r>
    </w:p>
    <w:p w14:paraId="70615C73" w14:textId="726EBFA1" w:rsidR="00E0383B" w:rsidRDefault="0023215A" w:rsidP="00613E6C">
      <w:pPr>
        <w:ind w:firstLine="720"/>
      </w:pPr>
      <w:r>
        <w:t xml:space="preserve">create input tap </w:t>
      </w:r>
      <w:r w:rsidR="00613E6C">
        <w:t xml:space="preserve"> type=”text” </w:t>
      </w:r>
      <w:r>
        <w:t>with place holder (email address or phone number)</w:t>
      </w:r>
    </w:p>
    <w:p w14:paraId="54DB0A00" w14:textId="13E747B4" w:rsidR="00613E6C" w:rsidRDefault="00613E6C" w:rsidP="00613E6C">
      <w:pPr>
        <w:ind w:firstLine="720"/>
      </w:pPr>
      <w:r>
        <w:t>create input tap  type=”password” with place holder (password)</w:t>
      </w:r>
    </w:p>
    <w:p w14:paraId="005684BB" w14:textId="090A5AF5" w:rsidR="00DA204F" w:rsidRDefault="00613E6C">
      <w:r>
        <w:t xml:space="preserve">Create button with </w:t>
      </w:r>
      <w:r w:rsidRPr="00BF539A">
        <w:rPr>
          <w:b/>
          <w:bCs/>
        </w:rPr>
        <w:t>login</w:t>
      </w:r>
      <w:r>
        <w:t xml:space="preserve"> text</w:t>
      </w:r>
    </w:p>
    <w:p w14:paraId="03960FA2" w14:textId="4EDCCFDE" w:rsidR="00BF539A" w:rsidRDefault="00BF539A">
      <w:r>
        <w:t>Create &lt;span&gt;  with Forgotten password text</w:t>
      </w:r>
    </w:p>
    <w:p w14:paraId="5F62031F" w14:textId="70CE181E" w:rsidR="0069236D" w:rsidRDefault="00561A75">
      <w:r>
        <w:t xml:space="preserve">Add </w:t>
      </w:r>
      <w:r w:rsidRPr="00561A75">
        <w:rPr>
          <w:b/>
          <w:bCs/>
        </w:rPr>
        <w:t>&lt;hr&gt; tag</w:t>
      </w:r>
      <w:r>
        <w:t xml:space="preserve"> for separation.</w:t>
      </w:r>
    </w:p>
    <w:p w14:paraId="2A33792D" w14:textId="3E2935D6" w:rsidR="00561A75" w:rsidRDefault="00561A75">
      <w:pPr>
        <w:rPr>
          <w:b/>
          <w:bCs/>
        </w:rPr>
      </w:pPr>
      <w:r>
        <w:t xml:space="preserve">Add button for  </w:t>
      </w:r>
      <w:r w:rsidRPr="00561A75">
        <w:rPr>
          <w:b/>
          <w:bCs/>
        </w:rPr>
        <w:t>Create New Account</w:t>
      </w:r>
      <w:r>
        <w:rPr>
          <w:b/>
          <w:bCs/>
        </w:rPr>
        <w:t xml:space="preserve"> </w:t>
      </w:r>
    </w:p>
    <w:p w14:paraId="69F4E2C2" w14:textId="77777777" w:rsidR="00561A75" w:rsidRDefault="00561A75"/>
    <w:p w14:paraId="4567AEF3" w14:textId="0898F7F7" w:rsidR="00902E61" w:rsidRDefault="00902E61">
      <w:r>
        <w:t>Add top margin in main div using mt-xxx class utility.</w:t>
      </w:r>
    </w:p>
    <w:p w14:paraId="4665DE78" w14:textId="263A45EA" w:rsidR="00902E61" w:rsidRDefault="00902E61">
      <w:r>
        <w:t>Resize the image using w-xxx utility class.</w:t>
      </w:r>
    </w:p>
    <w:p w14:paraId="53769CF1" w14:textId="3D5D9957" w:rsidR="000E4E2F" w:rsidRDefault="000E4E2F">
      <w:r>
        <w:lastRenderedPageBreak/>
        <w:t>Make the main div flex</w:t>
      </w:r>
      <w:r w:rsidR="00392AC6">
        <w:t xml:space="preserve"> </w:t>
      </w:r>
      <w:r>
        <w:t>using flex tag</w:t>
      </w:r>
    </w:p>
    <w:p w14:paraId="3CB1C7AE" w14:textId="536AA9C1" w:rsidR="00392AC6" w:rsidRDefault="00392AC6">
      <w:r>
        <w:t xml:space="preserve">Make right div </w:t>
      </w:r>
      <w:r w:rsidRPr="008B77B9">
        <w:rPr>
          <w:b/>
          <w:bCs/>
        </w:rPr>
        <w:t>flex flex-col</w:t>
      </w:r>
      <w:r>
        <w:t xml:space="preserve">  to </w:t>
      </w:r>
      <w:r w:rsidR="00154CA5">
        <w:t>change column layout</w:t>
      </w:r>
    </w:p>
    <w:p w14:paraId="7DDE5259" w14:textId="3E910AA7" w:rsidR="00154CA5" w:rsidRPr="00154CA5" w:rsidRDefault="00154CA5" w:rsidP="00154CA5">
      <w:p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</w:pPr>
      <w:r>
        <w:t xml:space="preserve">Centre the main </w:t>
      </w:r>
      <w:r w:rsidR="005D68A0">
        <w:t>container</w:t>
      </w:r>
      <w:r>
        <w:t xml:space="preserve"> by using </w:t>
      </w:r>
      <w:r w:rsidRPr="00154CA5">
        <w:rPr>
          <w:rFonts w:ascii="Consolas" w:eastAsia="Times New Roman" w:hAnsi="Consolas" w:cs="Times New Roman"/>
          <w:color w:val="800000"/>
          <w:kern w:val="0"/>
          <w:sz w:val="21"/>
          <w:szCs w:val="21"/>
          <w:lang w:val="en-US"/>
          <w14:ligatures w14:val="none"/>
        </w:rPr>
        <w:t>&lt;div</w:t>
      </w:r>
      <w:r w:rsidRPr="00154CA5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 xml:space="preserve"> </w:t>
      </w:r>
      <w:r w:rsidRPr="00154CA5">
        <w:rPr>
          <w:rFonts w:ascii="Consolas" w:eastAsia="Times New Roman" w:hAnsi="Consolas" w:cs="Times New Roman"/>
          <w:color w:val="E50000"/>
          <w:kern w:val="0"/>
          <w:sz w:val="21"/>
          <w:szCs w:val="21"/>
          <w:lang w:val="en-US"/>
          <w14:ligatures w14:val="none"/>
        </w:rPr>
        <w:t>class</w:t>
      </w:r>
      <w:r w:rsidRPr="00154CA5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>=</w:t>
      </w:r>
      <w:r w:rsidRPr="00154CA5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US"/>
          <w14:ligatures w14:val="none"/>
        </w:rPr>
        <w:t>"container mt-48 flex mx-auto"</w:t>
      </w:r>
      <w:r w:rsidRPr="00154CA5">
        <w:rPr>
          <w:rFonts w:ascii="Consolas" w:eastAsia="Times New Roman" w:hAnsi="Consolas" w:cs="Times New Roman"/>
          <w:color w:val="800000"/>
          <w:kern w:val="0"/>
          <w:sz w:val="21"/>
          <w:szCs w:val="21"/>
          <w:lang w:val="en-US"/>
          <w14:ligatures w14:val="none"/>
        </w:rPr>
        <w:t>&gt;</w:t>
      </w:r>
    </w:p>
    <w:p w14:paraId="03CBC589" w14:textId="2CC8726C" w:rsidR="00154CA5" w:rsidRDefault="00890DB4">
      <w:r>
        <w:t xml:space="preserve">To change the background of page add utility class </w:t>
      </w:r>
      <w:r w:rsidRPr="00890DB4">
        <w:rPr>
          <w:b/>
          <w:bCs/>
        </w:rPr>
        <w:t>bg-gray-100</w:t>
      </w:r>
      <w:r>
        <w:t xml:space="preserve"> in body element</w:t>
      </w:r>
    </w:p>
    <w:p w14:paraId="0ACC82F1" w14:textId="7C9374DA" w:rsidR="0069236D" w:rsidRDefault="00890DB4">
      <w:r>
        <w:t>Change the right side div background to whitel</w:t>
      </w:r>
    </w:p>
    <w:p w14:paraId="312208C8" w14:textId="1364BE69" w:rsidR="0069236D" w:rsidRDefault="006E3E22">
      <w:r>
        <w:t>Align the paragraph with facebook text using utility class in &lt;p&gt; element</w:t>
      </w:r>
    </w:p>
    <w:p w14:paraId="00916AC7" w14:textId="17203A2D" w:rsidR="0069236D" w:rsidRPr="004F5931" w:rsidRDefault="00057FB9">
      <w:pPr>
        <w:rPr>
          <w:b/>
          <w:bCs/>
        </w:rPr>
      </w:pPr>
      <w:r>
        <w:t xml:space="preserve">Adjust the left div </w:t>
      </w:r>
      <w:r w:rsidR="00257FC9">
        <w:t xml:space="preserve">width </w:t>
      </w:r>
      <w:r>
        <w:t>using utility class</w:t>
      </w:r>
      <w:r w:rsidR="00257FC9">
        <w:t xml:space="preserve">  </w:t>
      </w:r>
      <w:r w:rsidR="00257FC9" w:rsidRPr="004F5931">
        <w:rPr>
          <w:b/>
          <w:bCs/>
        </w:rPr>
        <w:t>w-xx</w:t>
      </w:r>
    </w:p>
    <w:p w14:paraId="2D86B0B4" w14:textId="5923FBD2" w:rsidR="0069236D" w:rsidRDefault="004F5931">
      <w:r>
        <w:t>Centre justify  and items of the main container div using justify-center and items-center</w:t>
      </w:r>
    </w:p>
    <w:p w14:paraId="200A2043" w14:textId="77777777" w:rsidR="003D75FA" w:rsidRPr="003D75FA" w:rsidRDefault="003D75FA" w:rsidP="003D75F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</w:pPr>
      <w:r w:rsidRPr="003D75FA">
        <w:rPr>
          <w:rFonts w:ascii="Consolas" w:eastAsia="Times New Roman" w:hAnsi="Consolas" w:cs="Times New Roman"/>
          <w:color w:val="800000"/>
          <w:kern w:val="0"/>
          <w:sz w:val="21"/>
          <w:szCs w:val="21"/>
          <w:lang w:val="en-US"/>
          <w14:ligatures w14:val="none"/>
        </w:rPr>
        <w:t>&lt;div</w:t>
      </w:r>
      <w:r w:rsidRPr="003D75FA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 xml:space="preserve"> </w:t>
      </w:r>
      <w:r w:rsidRPr="003D75FA">
        <w:rPr>
          <w:rFonts w:ascii="Consolas" w:eastAsia="Times New Roman" w:hAnsi="Consolas" w:cs="Times New Roman"/>
          <w:color w:val="E50000"/>
          <w:kern w:val="0"/>
          <w:sz w:val="21"/>
          <w:szCs w:val="21"/>
          <w:lang w:val="en-US"/>
          <w14:ligatures w14:val="none"/>
        </w:rPr>
        <w:t>class</w:t>
      </w:r>
      <w:r w:rsidRPr="003D75FA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>=</w:t>
      </w:r>
      <w:r w:rsidRPr="003D75FA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US"/>
          <w14:ligatures w14:val="none"/>
        </w:rPr>
        <w:t>"container mt-48 flex mx-auto items-center justify-center"</w:t>
      </w:r>
      <w:r w:rsidRPr="003D75FA">
        <w:rPr>
          <w:rFonts w:ascii="Consolas" w:eastAsia="Times New Roman" w:hAnsi="Consolas" w:cs="Times New Roman"/>
          <w:color w:val="800000"/>
          <w:kern w:val="0"/>
          <w:sz w:val="21"/>
          <w:szCs w:val="21"/>
          <w:lang w:val="en-US"/>
          <w14:ligatures w14:val="none"/>
        </w:rPr>
        <w:t>&gt;</w:t>
      </w:r>
    </w:p>
    <w:p w14:paraId="5BC13775" w14:textId="77777777" w:rsidR="0069236D" w:rsidRDefault="0069236D"/>
    <w:p w14:paraId="30CB0CF8" w14:textId="3ADEB980" w:rsidR="0069236D" w:rsidRDefault="00265681">
      <w:r>
        <w:t xml:space="preserve">Add margin to left div block by using utility class </w:t>
      </w:r>
      <w:r w:rsidRPr="00265681">
        <w:rPr>
          <w:b/>
          <w:bCs/>
        </w:rPr>
        <w:t>mx-xx</w:t>
      </w:r>
    </w:p>
    <w:p w14:paraId="13A32AAC" w14:textId="4806F0BD" w:rsidR="0069236D" w:rsidRDefault="00504183">
      <w:r>
        <w:t xml:space="preserve">Rounded the right div using tag </w:t>
      </w:r>
      <w:r w:rsidRPr="00504183">
        <w:rPr>
          <w:b/>
          <w:bCs/>
        </w:rPr>
        <w:t>rounded-xl</w:t>
      </w:r>
      <w:r>
        <w:t xml:space="preserve">  utility class</w:t>
      </w:r>
    </w:p>
    <w:p w14:paraId="66E90AE6" w14:textId="1C216A31" w:rsidR="0069236D" w:rsidRDefault="00D961FE">
      <w:r>
        <w:t>Border the both input element using  border border-1 and border-gray-1</w:t>
      </w:r>
      <w:r w:rsidR="0079289B">
        <w:t>00</w:t>
      </w:r>
      <w:r>
        <w:t xml:space="preserve"> class </w:t>
      </w:r>
      <w:r w:rsidR="000A1BEF">
        <w:t>utilities</w:t>
      </w:r>
    </w:p>
    <w:p w14:paraId="51373528" w14:textId="6F8AB2BA" w:rsidR="0069236D" w:rsidRDefault="0079289B">
      <w:r>
        <w:t>Rounded the both input element using rounded-lg utility class</w:t>
      </w:r>
    </w:p>
    <w:p w14:paraId="4D85EE4E" w14:textId="5F36FD5A" w:rsidR="0069236D" w:rsidRDefault="00303A18" w:rsidP="00303A18">
      <w:r>
        <w:t xml:space="preserve">Format the login button using </w:t>
      </w:r>
      <w:r w:rsidR="000F5791">
        <w:t xml:space="preserve">bg-blue-600, text-white, my-2 py-3 rounded-md font-bold </w:t>
      </w:r>
      <w:r w:rsidR="003967FC">
        <w:t xml:space="preserve"> utilities </w:t>
      </w:r>
      <w:r w:rsidR="000F5791">
        <w:t>classes</w:t>
      </w:r>
      <w:r w:rsidR="003967FC">
        <w:t xml:space="preserve"> etc</w:t>
      </w:r>
      <w:r w:rsidR="000F5791">
        <w:t>.</w:t>
      </w:r>
    </w:p>
    <w:p w14:paraId="32F7711A" w14:textId="5E324700" w:rsidR="006031D4" w:rsidRDefault="006031D4" w:rsidP="00303A18">
      <w:r>
        <w:t>Format the Forgotten password ?</w:t>
      </w:r>
    </w:p>
    <w:p w14:paraId="35B1B1A2" w14:textId="76991355" w:rsidR="009A3160" w:rsidRDefault="003967FC" w:rsidP="009A3160">
      <w:pPr>
        <w:shd w:val="clear" w:color="auto" w:fill="FFFFFF"/>
        <w:spacing w:line="285" w:lineRule="atLeast"/>
        <w:rPr>
          <w:rFonts w:ascii="Consolas" w:eastAsia="Times New Roman" w:hAnsi="Consolas" w:cs="Times New Roman"/>
          <w:kern w:val="0"/>
          <w:sz w:val="21"/>
          <w:szCs w:val="21"/>
          <w:lang w:val="en-US"/>
          <w14:ligatures w14:val="none"/>
        </w:rPr>
      </w:pPr>
      <w:r>
        <w:t>Format the “</w:t>
      </w:r>
      <w:r w:rsidR="006031D4">
        <w:t>Create New Account</w:t>
      </w:r>
      <w:r>
        <w:t>”</w:t>
      </w:r>
      <w:r w:rsidR="009A3160">
        <w:t xml:space="preserve"> using class utilitis </w:t>
      </w:r>
      <w:r w:rsidR="009A3160" w:rsidRPr="009A3160">
        <w:t xml:space="preserve"> </w:t>
      </w:r>
      <w:r w:rsidR="009A3160" w:rsidRPr="009A3160">
        <w:rPr>
          <w:rFonts w:ascii="Consolas" w:eastAsia="Times New Roman" w:hAnsi="Consolas" w:cs="Times New Roman"/>
          <w:kern w:val="0"/>
          <w:sz w:val="21"/>
          <w:szCs w:val="21"/>
          <w:lang w:val="en-US"/>
          <w14:ligatures w14:val="none"/>
        </w:rPr>
        <w:t>my-2  py-3 bg-green-600 text-white font-bond text-xl rounded-lg w-fit m-auto"</w:t>
      </w:r>
    </w:p>
    <w:p w14:paraId="69A50104" w14:textId="4413480B" w:rsidR="0069236D" w:rsidRDefault="0069236D"/>
    <w:p w14:paraId="745FBBFF" w14:textId="18850D82" w:rsidR="0069236D" w:rsidRDefault="00E316E2">
      <w:r>
        <w:t>Forgotten Password:  Add hover</w:t>
      </w:r>
      <w:r w:rsidR="00FD1D8F">
        <w:t>:underline</w:t>
      </w:r>
      <w:r>
        <w:t xml:space="preserve"> and cursor</w:t>
      </w:r>
      <w:r w:rsidR="00FD1D8F">
        <w:t xml:space="preserve"> pointer</w:t>
      </w:r>
      <w:r>
        <w:t xml:space="preserve"> effect on text</w:t>
      </w:r>
    </w:p>
    <w:p w14:paraId="27ED7BE3" w14:textId="7FD67A07" w:rsidR="0069236D" w:rsidRDefault="001416E8">
      <w:r>
        <w:t xml:space="preserve">Create New Account: Add hover effect </w:t>
      </w:r>
    </w:p>
    <w:p w14:paraId="6282D911" w14:textId="77777777" w:rsidR="0069236D" w:rsidRDefault="0069236D"/>
    <w:p w14:paraId="14E5A12B" w14:textId="77777777" w:rsidR="0069236D" w:rsidRDefault="0069236D"/>
    <w:p w14:paraId="5923F9D0" w14:textId="77777777" w:rsidR="0069236D" w:rsidRDefault="0069236D"/>
    <w:p w14:paraId="556FF8A6" w14:textId="77777777" w:rsidR="0069236D" w:rsidRDefault="0069236D"/>
    <w:p w14:paraId="5BE29EE4" w14:textId="77777777" w:rsidR="0069236D" w:rsidRDefault="0069236D"/>
    <w:p w14:paraId="4EBCAD62" w14:textId="77777777" w:rsidR="0069236D" w:rsidRDefault="0069236D"/>
    <w:p w14:paraId="3BCCF52A" w14:textId="77777777" w:rsidR="0069236D" w:rsidRDefault="0069236D"/>
    <w:p w14:paraId="54AFE886" w14:textId="77777777" w:rsidR="0069236D" w:rsidRDefault="0069236D"/>
    <w:p w14:paraId="51C15098" w14:textId="77777777" w:rsidR="0069236D" w:rsidRDefault="0069236D"/>
    <w:p w14:paraId="5B620B3D" w14:textId="77777777" w:rsidR="0069236D" w:rsidRDefault="0069236D"/>
    <w:p w14:paraId="0E9834E3" w14:textId="77777777" w:rsidR="0069236D" w:rsidRDefault="0069236D"/>
    <w:p w14:paraId="0AD3773E" w14:textId="38EF90B3" w:rsidR="0069236D" w:rsidRDefault="00A64C77">
      <w:r>
        <w:t>Hint</w:t>
      </w:r>
      <w:r w:rsidR="003832F9">
        <w:t>:</w:t>
      </w:r>
    </w:p>
    <w:p w14:paraId="1EB588A3" w14:textId="323A6562" w:rsidR="0069236D" w:rsidRDefault="0069236D">
      <w:r>
        <w:rPr>
          <w:rFonts w:ascii="Arial" w:hAnsi="Arial" w:cs="Arial"/>
          <w:color w:val="202124"/>
          <w:sz w:val="30"/>
          <w:szCs w:val="30"/>
          <w:shd w:val="clear" w:color="auto" w:fill="FFFFFF"/>
        </w:rPr>
        <w:t>Span and div are both generic HTML elements that group together related parts of a web page. However, they serve different functions. </w:t>
      </w:r>
      <w:r>
        <w:rPr>
          <w:rFonts w:ascii="Arial" w:hAnsi="Arial" w:cs="Arial"/>
          <w:color w:val="040C28"/>
          <w:sz w:val="30"/>
          <w:szCs w:val="30"/>
        </w:rPr>
        <w:t>A div element is used for block-level organization and styling of page elements, whereas a span element is used for inline organization and styling</w:t>
      </w:r>
    </w:p>
    <w:sectPr w:rsidR="006923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MTIwNDCzNDMxNjZS0lEKTi0uzszPAykwrgUAky1HqSwAAAA="/>
  </w:docVars>
  <w:rsids>
    <w:rsidRoot w:val="00DA204F"/>
    <w:rsid w:val="00057FB9"/>
    <w:rsid w:val="000A1BEF"/>
    <w:rsid w:val="000E4E2F"/>
    <w:rsid w:val="000F5791"/>
    <w:rsid w:val="001416E8"/>
    <w:rsid w:val="00154CA5"/>
    <w:rsid w:val="001E3975"/>
    <w:rsid w:val="0023215A"/>
    <w:rsid w:val="00257FC9"/>
    <w:rsid w:val="00265681"/>
    <w:rsid w:val="00303A18"/>
    <w:rsid w:val="0032060D"/>
    <w:rsid w:val="003832F9"/>
    <w:rsid w:val="00392AC6"/>
    <w:rsid w:val="003967FC"/>
    <w:rsid w:val="003D75FA"/>
    <w:rsid w:val="00451DCA"/>
    <w:rsid w:val="004F5931"/>
    <w:rsid w:val="00504183"/>
    <w:rsid w:val="00561A75"/>
    <w:rsid w:val="005D68A0"/>
    <w:rsid w:val="006031D4"/>
    <w:rsid w:val="00613E6C"/>
    <w:rsid w:val="00675774"/>
    <w:rsid w:val="0069236D"/>
    <w:rsid w:val="00697A9D"/>
    <w:rsid w:val="006E3E22"/>
    <w:rsid w:val="007109BD"/>
    <w:rsid w:val="0079289B"/>
    <w:rsid w:val="007C3481"/>
    <w:rsid w:val="00852835"/>
    <w:rsid w:val="008531A9"/>
    <w:rsid w:val="00890DB4"/>
    <w:rsid w:val="008B77B9"/>
    <w:rsid w:val="008D3678"/>
    <w:rsid w:val="00902E61"/>
    <w:rsid w:val="009A3160"/>
    <w:rsid w:val="00A64C77"/>
    <w:rsid w:val="00A873B2"/>
    <w:rsid w:val="00AA596A"/>
    <w:rsid w:val="00B33CFD"/>
    <w:rsid w:val="00BF539A"/>
    <w:rsid w:val="00C00093"/>
    <w:rsid w:val="00D961FE"/>
    <w:rsid w:val="00DA204F"/>
    <w:rsid w:val="00DE53CD"/>
    <w:rsid w:val="00E0383B"/>
    <w:rsid w:val="00E316E2"/>
    <w:rsid w:val="00E661AD"/>
    <w:rsid w:val="00FD1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D250"/>
  <w15:chartTrackingRefBased/>
  <w15:docId w15:val="{0AFCFC3C-64F9-4458-AC5D-AB81B6FE7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3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08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2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3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5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8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46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78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17B645680CEC45B492C85877325BA8" ma:contentTypeVersion="4" ma:contentTypeDescription="Create a new document." ma:contentTypeScope="" ma:versionID="87d942f983378c22b23e630d6a74974a">
  <xsd:schema xmlns:xsd="http://www.w3.org/2001/XMLSchema" xmlns:xs="http://www.w3.org/2001/XMLSchema" xmlns:p="http://schemas.microsoft.com/office/2006/metadata/properties" xmlns:ns2="f5d51206-cc68-4ec0-822f-350e8ba7ad03" targetNamespace="http://schemas.microsoft.com/office/2006/metadata/properties" ma:root="true" ma:fieldsID="13352f43051a3c6f9c622d54738a2609" ns2:_="">
    <xsd:import namespace="f5d51206-cc68-4ec0-822f-350e8ba7ad0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51206-cc68-4ec0-822f-350e8ba7ad0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F5A874A-2D4A-48FE-9999-894267768405}"/>
</file>

<file path=customXml/itemProps2.xml><?xml version="1.0" encoding="utf-8"?>
<ds:datastoreItem xmlns:ds="http://schemas.openxmlformats.org/officeDocument/2006/customXml" ds:itemID="{731D23C9-AD76-4915-BE97-1462E125DBD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3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Abdul Qayum</dc:creator>
  <cp:keywords/>
  <dc:description/>
  <cp:lastModifiedBy>Dr. Muhammad Abdul Qayum</cp:lastModifiedBy>
  <cp:revision>35</cp:revision>
  <dcterms:created xsi:type="dcterms:W3CDTF">2023-10-31T13:43:00Z</dcterms:created>
  <dcterms:modified xsi:type="dcterms:W3CDTF">2023-11-01T03:03:00Z</dcterms:modified>
</cp:coreProperties>
</file>